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7A44" w:rsidRDefault="000C0841">
      <w:pPr>
        <w:pStyle w:val="BodyText"/>
        <w:rPr>
          <w:rFonts w:ascii="Times New Roman"/>
          <w:sz w:val="20"/>
        </w:rPr>
      </w:pPr>
      <w:r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503308328" behindDoc="1" locked="0" layoutInCell="1" allowOverlap="1">
                <wp:simplePos x="0" y="0"/>
                <wp:positionH relativeFrom="page">
                  <wp:posOffset>381000</wp:posOffset>
                </wp:positionH>
                <wp:positionV relativeFrom="paragraph">
                  <wp:posOffset>-173355</wp:posOffset>
                </wp:positionV>
                <wp:extent cx="7011035" cy="1960245"/>
                <wp:effectExtent l="9525" t="7620" r="8890" b="3810"/>
                <wp:wrapNone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11035" cy="1960245"/>
                          <a:chOff x="600" y="-2793"/>
                          <a:chExt cx="11041" cy="2900"/>
                        </a:xfrm>
                      </wpg:grpSpPr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605" y="-2784"/>
                            <a:ext cx="1103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610" y="-2788"/>
                            <a:ext cx="0" cy="2889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605" y="96"/>
                            <a:ext cx="11021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1630" y="-2788"/>
                            <a:ext cx="0" cy="2889"/>
                          </a:xfrm>
                          <a:prstGeom prst="line">
                            <a:avLst/>
                          </a:prstGeom>
                          <a:noFill/>
                          <a:ln w="609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600" y="-2794"/>
                            <a:ext cx="11040" cy="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208DB" w:rsidRDefault="00A208DB">
                              <w:pPr>
                                <w:spacing w:before="2" w:line="291" w:lineRule="exact"/>
                                <w:ind w:left="2031" w:right="2033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</w:p>
                            <w:p w:rsidR="000A7A44" w:rsidRPr="00A208DB" w:rsidRDefault="00E9501E" w:rsidP="00E9501E">
                              <w:pPr>
                                <w:spacing w:before="2" w:line="291" w:lineRule="exact"/>
                                <w:ind w:right="6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A208DB">
                                <w:rPr>
                                  <w:sz w:val="28"/>
                                  <w:szCs w:val="28"/>
                                </w:rPr>
                                <w:t>FOR CAPITAL OR SPECIAL PROJECT FUNDING</w:t>
                              </w:r>
                              <w:r w:rsidRPr="00A208DB">
                                <w:rPr>
                                  <w:spacing w:val="-2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Pr="00A208DB">
                                <w:rPr>
                                  <w:sz w:val="28"/>
                                  <w:szCs w:val="28"/>
                                </w:rPr>
                                <w:t>REQUESTS</w:t>
                              </w:r>
                            </w:p>
                            <w:p w:rsidR="000A7A44" w:rsidRDefault="00E9501E">
                              <w:pPr>
                                <w:spacing w:line="275" w:lineRule="exact"/>
                                <w:ind w:left="2030" w:right="2033"/>
                                <w:jc w:val="center"/>
                                <w:rPr>
                                  <w:rFonts w:ascii="Times New Roman"/>
                                  <w:sz w:val="24"/>
                                </w:rPr>
                              </w:pPr>
                              <w:r>
                                <w:rPr>
                                  <w:rFonts w:ascii="Times New Roman"/>
                                  <w:sz w:val="24"/>
                                </w:rPr>
                                <w:t>&lt;&gt;&lt;&gt;&lt;&gt;&lt;&gt;&lt;&gt;&lt;&gt;&lt;&gt;&lt;&gt;&lt;&gt;&lt;&gt;&lt;&gt;&lt;&gt;&lt;&gt;&lt;&gt;&lt;&gt;&lt;&gt;&lt;&gt;&lt;&gt;&lt;&gt;&lt;&gt;&lt;&gt;&lt;&gt;&lt;&gt;</w:t>
                              </w:r>
                            </w:p>
                            <w:p w:rsidR="000A7A44" w:rsidRDefault="000A7A44" w:rsidP="00A208DB">
                              <w:pPr>
                                <w:spacing w:line="291" w:lineRule="exact"/>
                                <w:ind w:left="2031" w:right="2031"/>
                                <w:rPr>
                                  <w:sz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30pt;margin-top:-13.65pt;width:552.05pt;height:154.35pt;z-index:-8152;mso-position-horizontal-relative:page" coordorigin="600,-2793" coordsize="11041,2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">
                <v:line id="Line 7" o:spid="_x0000_s1027" style="position:absolute;visibility:visible;mso-wrap-style:square" from="605,-2784" to="11635,-278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Dfh3MMAAADaAAAADwAAAGRycy9kb3ducmV2LnhtbESPzWrDMBCE74W+g9hCbrXcHOLiRAlt&#10;IT/gU5NCc1ykjWVirYyl2M7bV4VCj8PMfMOsNpNrxUB9aDwreMlyEMTam4ZrBV+n7fMriBCRDbae&#10;ScGdAmzWjw8rLI0f+ZOGY6xFgnAoUYGNsSulDNqSw5D5jjh5F987jEn2tTQ9jgnuWjnP84V02HBa&#10;sNjRhyV9Pd6cgmFfnYeq8Kj339W71dtdU4w7pWZP09sSRKQp/of/2gejoIDfK+kGyPU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g34dzDAAAA2gAAAA8AAAAAAAAAAAAA&#10;AAAAoQIAAGRycy9kb3ducmV2LnhtbFBLBQYAAAAABAAEAPkAAACRAwAAAAA=&#10;" strokeweight=".48pt"/>
                <v:line id="Line 6" o:spid="_x0000_s1028" style="position:absolute;visibility:visible;mso-wrap-style:square" from="610,-2788" to="610,1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ah1rr8AAADaAAAADwAAAGRycy9kb3ducmV2LnhtbERPy4rCMBTdD/gP4QruxlQX41CNooIP&#10;6GqcAV1ekmtTbG5Kk2nr35vFwCwP573aDK4WHbWh8qxgNs1AEGtvKi4V/Hwf3j9BhIhssPZMCp4U&#10;YLMeva0wN77nL+ousRQphEOOCmyMTS5l0JYchqlviBN3963DmGBbStNin8JdLedZ9iEdVpwaLDa0&#10;t6Qfl1+noDsVt65YeNSna7Gz+nCsFv1Rqcl42C5BRBriv/jPfTYK0tZ0Jd0AuX4B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Gah1rr8AAADaAAAADwAAAAAAAAAAAAAAAACh&#10;AgAAZHJzL2Rvd25yZXYueG1sUEsFBgAAAAAEAAQA+QAAAI0DAAAAAA==&#10;" strokeweight=".48pt"/>
                <v:line id="Line 5" o:spid="_x0000_s1029" style="position:absolute;visibility:visible;mso-wrap-style:square" from="605,96" to="11626,9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uTQNcMAAADaAAAADwAAAGRycy9kb3ducmV2LnhtbESPzWrDMBCE74W8g9hAb43cHprGiRKa&#10;QH7ApzqF5rhIW8vUWhlLtd23rwKBHIeZ+YZZbUbXiJ66UHtW8DzLQBBrb2quFHye909vIEJENth4&#10;JgV/FGCznjysMDd+4A/qy1iJBOGQowIbY5tLGbQlh2HmW+LkffvOYUyyq6TpcEhw18iXLHuVDmtO&#10;CxZb2lnSP+WvU9Afi0tfzD3q41extXp/qOfDQanH6fi+BBFpjPfwrX0yChZwvZJugFz/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bk0DXDAAAA2gAAAA8AAAAAAAAAAAAA&#10;AAAAoQIAAGRycy9kb3ducmV2LnhtbFBLBQYAAAAABAAEAPkAAACRAwAAAAA=&#10;" strokeweight=".48pt"/>
                <v:line id="Line 4" o:spid="_x0000_s1030" style="position:absolute;visibility:visible;mso-wrap-style:square" from="11630,-2788" to="11630,1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aKhrcQAAADbAAAADwAAAGRycy9kb3ducmV2LnhtbESPT2sCMRDF74LfIUzBm2arsMjWKCII&#10;PRTEP5fehs2YXUwmyybVtZ/eORR6m+G9ee83q80QvLpTn9rIBt5nBSjiOtqWnYHLeT9dgkoZ2aKP&#10;TAaelGCzHo9WWNn44CPdT9kpCeFUoYEm567SOtUNBUyz2BGLdo19wCxr77Tt8SHhwet5UZQ6YMvS&#10;0GBHu4bq2+knGFhsn9/DIvql/3VtOXfl7evQFcZM3obtB6hMQ/43/11/WsEXevlFBtDr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xoqGtxAAAANsAAAAPAAAAAAAAAAAA&#10;AAAAAKECAABkcnMvZG93bnJldi54bWxQSwUGAAAAAAQABAD5AAAAkgMAAAAA&#10;" strokeweight=".16936mm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31" type="#_x0000_t202" style="position:absolute;left:600;top:-2794;width:11040;height:2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UHLMEA&#10;AADbAAAADwAAAGRycy9kb3ducmV2LnhtbERPTYvCMBC9C/sfwgh701QPol2jiKwgLCzWevA424xt&#10;sJnUJqv13xtB8DaP9znzZWdrcaXWG8cKRsMEBHHhtOFSwSHfDKYgfEDWWDsmBXfysFx89OaYanfj&#10;jK77UIoYwj5FBVUITSqlLyqy6IeuIY7cybUWQ4RtKXWLtxhuazlOkom0aDg2VNjQuqLivP+3ClZH&#10;zr7N5fdvl50yk+ezhH8mZ6U++93qC0SgLrzFL/dWx/kjeP4SD5CL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p1ByzBAAAA2wAAAA8AAAAAAAAAAAAAAAAAmAIAAGRycy9kb3du&#10;cmV2LnhtbFBLBQYAAAAABAAEAPUAAACGAwAAAAA=&#10;" filled="f" stroked="f">
                  <v:textbox inset="0,0,0,0">
                    <w:txbxContent>
                      <w:p w:rsidR="00A208DB" w:rsidRDefault="00A208DB">
                        <w:pPr>
                          <w:spacing w:before="2" w:line="291" w:lineRule="exact"/>
                          <w:ind w:left="2031" w:right="2033"/>
                          <w:jc w:val="center"/>
                          <w:rPr>
                            <w:sz w:val="28"/>
                            <w:szCs w:val="28"/>
                          </w:rPr>
                        </w:pPr>
                      </w:p>
                      <w:p w:rsidR="000A7A44" w:rsidRPr="00A208DB" w:rsidRDefault="00E9501E" w:rsidP="00E9501E">
                        <w:pPr>
                          <w:spacing w:before="2" w:line="291" w:lineRule="exact"/>
                          <w:ind w:right="6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A208DB">
                          <w:rPr>
                            <w:sz w:val="28"/>
                            <w:szCs w:val="28"/>
                          </w:rPr>
                          <w:t>FOR CAPITAL OR SPECIAL PROJECT FUNDING</w:t>
                        </w:r>
                        <w:r w:rsidRPr="00A208DB">
                          <w:rPr>
                            <w:spacing w:val="-2"/>
                            <w:sz w:val="28"/>
                            <w:szCs w:val="28"/>
                          </w:rPr>
                          <w:t xml:space="preserve"> </w:t>
                        </w:r>
                        <w:r w:rsidRPr="00A208DB">
                          <w:rPr>
                            <w:sz w:val="28"/>
                            <w:szCs w:val="28"/>
                          </w:rPr>
                          <w:t>REQUESTS</w:t>
                        </w:r>
                      </w:p>
                      <w:p w:rsidR="000A7A44" w:rsidRDefault="00E9501E">
                        <w:pPr>
                          <w:spacing w:line="275" w:lineRule="exact"/>
                          <w:ind w:left="2030" w:right="2033"/>
                          <w:jc w:val="center"/>
                          <w:rPr>
                            <w:rFonts w:ascii="Times New Roman"/>
                            <w:sz w:val="24"/>
                          </w:rPr>
                        </w:pPr>
                        <w:r>
                          <w:rPr>
                            <w:rFonts w:ascii="Times New Roman"/>
                            <w:sz w:val="24"/>
                          </w:rPr>
                          <w:t>&lt;&gt;&lt;&gt;&lt;&gt;&lt;&gt;&lt;&gt;&lt;&gt;&lt;&gt;&lt;&gt;&lt;&gt;&lt;&gt;&lt;&gt;&lt;&gt;&lt;&gt;&lt;&gt;&lt;&gt;&lt;&gt;&lt;&gt;&lt;&gt;&lt;&gt;&lt;&gt;&lt;&gt;&lt;&gt;&lt;&gt;</w:t>
                        </w:r>
                      </w:p>
                      <w:p w:rsidR="000A7A44" w:rsidRDefault="000A7A44" w:rsidP="00A208DB">
                        <w:pPr>
                          <w:spacing w:line="291" w:lineRule="exact"/>
                          <w:ind w:left="2031" w:right="2031"/>
                          <w:rPr>
                            <w:sz w:val="24"/>
                          </w:rPr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8352" behindDoc="1" locked="0" layoutInCell="1" allowOverlap="1">
                <wp:simplePos x="0" y="0"/>
                <wp:positionH relativeFrom="page">
                  <wp:posOffset>290830</wp:posOffset>
                </wp:positionH>
                <wp:positionV relativeFrom="page">
                  <wp:posOffset>290830</wp:posOffset>
                </wp:positionV>
                <wp:extent cx="7190740" cy="9463405"/>
                <wp:effectExtent l="5080" t="5080" r="5080" b="0"/>
                <wp:wrapNone/>
                <wp:docPr id="1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90740" cy="9463405"/>
                          <a:chOff x="458" y="458"/>
                          <a:chExt cx="11324" cy="14903"/>
                        </a:xfrm>
                      </wpg:grpSpPr>
                      <wps:wsp>
                        <wps:cNvPr id="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480" y="502"/>
                            <a:ext cx="11280" cy="0"/>
                          </a:xfrm>
                          <a:prstGeom prst="line">
                            <a:avLst/>
                          </a:prstGeom>
                          <a:noFill/>
                          <a:ln w="2743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502" y="480"/>
                            <a:ext cx="0" cy="14837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1738" y="480"/>
                            <a:ext cx="0" cy="14837"/>
                          </a:xfrm>
                          <a:prstGeom prst="line">
                            <a:avLst/>
                          </a:prstGeom>
                          <a:noFill/>
                          <a:ln w="2743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AutoShape 9"/>
                        <wps:cNvSpPr>
                          <a:spLocks/>
                        </wps:cNvSpPr>
                        <wps:spPr bwMode="auto">
                          <a:xfrm>
                            <a:off x="480" y="15338"/>
                            <a:ext cx="11280" cy="2"/>
                          </a:xfrm>
                          <a:custGeom>
                            <a:avLst/>
                            <a:gdLst>
                              <a:gd name="T0" fmla="+- 0 480 480"/>
                              <a:gd name="T1" fmla="*/ T0 w 11280"/>
                              <a:gd name="T2" fmla="+- 0 523 480"/>
                              <a:gd name="T3" fmla="*/ T2 w 11280"/>
                              <a:gd name="T4" fmla="+- 0 480 480"/>
                              <a:gd name="T5" fmla="*/ T4 w 11280"/>
                              <a:gd name="T6" fmla="+- 0 11760 480"/>
                              <a:gd name="T7" fmla="*/ T6 w 11280"/>
                              <a:gd name="T8" fmla="+- 0 11717 480"/>
                              <a:gd name="T9" fmla="*/ T8 w 11280"/>
                              <a:gd name="T10" fmla="+- 0 11760 480"/>
                              <a:gd name="T11" fmla="*/ T10 w 112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  <a:cxn ang="0">
                                <a:pos x="T9" y="0"/>
                              </a:cxn>
                              <a:cxn ang="0">
                                <a:pos x="T11" y="0"/>
                              </a:cxn>
                            </a:cxnLst>
                            <a:rect l="0" t="0" r="r" b="b"/>
                            <a:pathLst>
                              <a:path w="11280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moveTo>
                                  <a:pt x="0" y="0"/>
                                </a:moveTo>
                                <a:lnTo>
                                  <a:pt x="11280" y="0"/>
                                </a:lnTo>
                                <a:moveTo>
                                  <a:pt x="11237" y="0"/>
                                </a:moveTo>
                                <a:lnTo>
                                  <a:pt x="11280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39D2EC" id="Group 8" o:spid="_x0000_s1026" style="position:absolute;margin-left:22.9pt;margin-top:22.9pt;width:566.2pt;height:745.15pt;z-index:-8128;mso-position-horizontal-relative:page;mso-position-vertical-relative:page" coordorigin="458,458" coordsize="11324,14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">
                <v:line id="Line 12" o:spid="_x0000_s1027" style="position:absolute;visibility:visible;mso-wrap-style:square" from="480,502" to="11760,5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zuE08IAAADaAAAADwAAAGRycy9kb3ducmV2LnhtbESPT2sCMRTE7wW/Q3iCt5ooUspqlEUQ&#10;25P1D54fm+fu6uZlSaK79tM3hUKPw8z8hlmsetuIB/lQO9YwGSsQxIUzNZcaTsfN6zuIEJENNo5J&#10;w5MCrJaDlwVmxnW8p8chliJBOGSooYqxzaQMRUUWw9i1xMm7OG8xJulLaTx2CW4bOVXqTVqsOS1U&#10;2NK6ouJ2uFsN90/vOrXfnvH7avpdfv5az1Su9WjY53MQkfr4H/5rfxgNU/i9km6AXP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zuE08IAAADaAAAADwAAAAAAAAAAAAAA&#10;AAChAgAAZHJzL2Rvd25yZXYueG1sUEsFBgAAAAAEAAQA+QAAAJADAAAAAA==&#10;" strokeweight=".76197mm"/>
                <v:line id="Line 11" o:spid="_x0000_s1028" style="position:absolute;visibility:visible;mso-wrap-style:square" from="502,480" to="502,153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MpBxMQAAADaAAAADwAAAGRycy9kb3ducmV2LnhtbESPT2vCQBTE7wW/w/IEb3VTW/wTXUUE&#10;teBFowjentnXJJh9m2bXmH77rlDocZiZ3zCzRWtK0VDtCssK3voRCOLU6oIzBafj+nUMwnlkjaVl&#10;UvBDDhbzzssMY20ffKAm8ZkIEHYxKsi9r2IpXZqTQde3FXHwvmxt0AdZZ1LX+AhwU8pBFA2lwYLD&#10;Qo4VrXJKb8ndKGgmyTlaj/e70abdfl+rD7yU2VCpXrddTkF4av1/+K/9qRW8w/NKuAFy/g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0ykHExAAAANoAAAAPAAAAAAAAAAAA&#10;AAAAAKECAABkcnMvZG93bnJldi54bWxQSwUGAAAAAAQABAD5AAAAkgMAAAAA&#10;" strokeweight="2.16pt"/>
                <v:line id="Line 10" o:spid="_x0000_s1029" style="position:absolute;visibility:visible;mso-wrap-style:square" from="11738,480" to="11738,153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S08ysMAAADaAAAADwAAAGRycy9kb3ducmV2LnhtbESPzWrDMBCE74W8g9hAb43cEofUiRKC&#10;ISXQk9MS6G2xNrKptXIs1T9vHxUKPQ4z8w2z3Y+2ET11vnas4HmRgCAuna7ZKPj8OD6tQfiArLFx&#10;TAom8rDfzR62mGk3cEH9ORgRIewzVFCF0GZS+rIii37hWuLoXV1nMUTZGak7HCLcNvIlSVbSYs1x&#10;ocKW8orK7/OPVVCkN8q/3l+XLU+rMjdHc3lLB6Ue5+NhAyLQGP7Df+2TVrCE3yvxBsjdH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UtPMrDAAAA2gAAAA8AAAAAAAAAAAAA&#10;AAAAoQIAAGRycy9kb3ducmV2LnhtbFBLBQYAAAAABAAEAPkAAACRAwAAAAA=&#10;" strokeweight=".76203mm"/>
                <v:shape id="AutoShape 9" o:spid="_x0000_s1030" style="position:absolute;left:480;top:15338;width:11280;height:2;visibility:visible;mso-wrap-style:square;v-text-anchor:top" coordsize="112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eubcEA&#10;AADaAAAADwAAAGRycy9kb3ducmV2LnhtbESPzWrDMBCE74W+g9hAb83KhYbiRgkhUFooOeSn98Xa&#10;2E6slZGU2H37KhDocZiZb5j5cnSdunKIrRcDxVSDYqm8baU2cNh/PL+BionEUueFDfxyhOXi8WFO&#10;pfWDbPm6S7XKEIklGWhS6kvEWDXsKE59z5K9ow+OUpahRhtoyHDX4YvWM3TUSl5oqOd1w9V5d3EG&#10;hm/+2exPeCkwDLpALdvYfRrzNBlX76ASj+k/fG9/WQOvcLuSbwAu/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pXrm3BAAAA2gAAAA8AAAAAAAAAAAAAAAAAmAIAAGRycy9kb3du&#10;cmV2LnhtbFBLBQYAAAAABAAEAPUAAACGAwAAAAA=&#10;" path="m,l43,m,l11280,t-43,l11280,e" filled="f" strokeweight="2.16pt">
                  <v:path arrowok="t" o:connecttype="custom" o:connectlocs="0,0;43,0;0,0;11280,0;11237,0;11280,0" o:connectangles="0,0,0,0,0,0"/>
                </v:shape>
                <w10:wrap anchorx="page" anchory="page"/>
              </v:group>
            </w:pict>
          </mc:Fallback>
        </mc:AlternateContent>
      </w:r>
    </w:p>
    <w:p w:rsidR="000A7A44" w:rsidRDefault="000A7A44">
      <w:pPr>
        <w:pStyle w:val="BodyText"/>
        <w:rPr>
          <w:rFonts w:ascii="Times New Roman"/>
          <w:sz w:val="20"/>
        </w:rPr>
      </w:pPr>
    </w:p>
    <w:p w:rsidR="000A7A44" w:rsidRDefault="000A7A44">
      <w:pPr>
        <w:pStyle w:val="BodyText"/>
        <w:rPr>
          <w:rFonts w:ascii="Times New Roman"/>
          <w:sz w:val="20"/>
        </w:rPr>
      </w:pPr>
    </w:p>
    <w:p w:rsidR="000A7A44" w:rsidRDefault="000A7A44">
      <w:pPr>
        <w:pStyle w:val="BodyText"/>
        <w:rPr>
          <w:rFonts w:ascii="Times New Roman"/>
          <w:sz w:val="20"/>
        </w:rPr>
      </w:pPr>
    </w:p>
    <w:p w:rsidR="000A7A44" w:rsidRDefault="000A7A44">
      <w:pPr>
        <w:pStyle w:val="BodyText"/>
        <w:spacing w:before="11"/>
        <w:rPr>
          <w:rFonts w:ascii="Times New Roman"/>
          <w:sz w:val="24"/>
        </w:rPr>
      </w:pPr>
    </w:p>
    <w:tbl>
      <w:tblPr>
        <w:tblW w:w="0" w:type="auto"/>
        <w:tblInd w:w="469" w:type="dxa"/>
        <w:tblBorders>
          <w:top w:val="thickThinMediumGap" w:sz="3" w:space="0" w:color="000000"/>
          <w:left w:val="thickThinMediumGap" w:sz="3" w:space="0" w:color="000000"/>
          <w:bottom w:val="thickThinMediumGap" w:sz="3" w:space="0" w:color="000000"/>
          <w:right w:val="thickThinMediumGap" w:sz="3" w:space="0" w:color="000000"/>
          <w:insideH w:val="thickThinMediumGap" w:sz="3" w:space="0" w:color="000000"/>
          <w:insideV w:val="thickThinMediumGap" w:sz="3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08"/>
        <w:gridCol w:w="5688"/>
      </w:tblGrid>
      <w:tr w:rsidR="000A7A44">
        <w:trPr>
          <w:trHeight w:val="260"/>
        </w:trPr>
        <w:tc>
          <w:tcPr>
            <w:tcW w:w="460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7A44" w:rsidRDefault="00E9501E">
            <w:pPr>
              <w:pStyle w:val="TableParagraph"/>
              <w:spacing w:line="256" w:lineRule="exact"/>
              <w:ind w:left="100"/>
              <w:rPr>
                <w:sz w:val="24"/>
              </w:rPr>
            </w:pPr>
            <w:r>
              <w:rPr>
                <w:sz w:val="24"/>
              </w:rPr>
              <w:t>Organization Name:</w:t>
            </w:r>
          </w:p>
        </w:tc>
        <w:tc>
          <w:tcPr>
            <w:tcW w:w="56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7A44" w:rsidRDefault="00E9501E">
            <w:pPr>
              <w:pStyle w:val="TableParagraph"/>
              <w:spacing w:line="258" w:lineRule="exact"/>
              <w:ind w:left="100"/>
              <w:rPr>
                <w:sz w:val="24"/>
              </w:rPr>
            </w:pPr>
            <w:r>
              <w:rPr>
                <w:sz w:val="24"/>
              </w:rPr>
              <w:t>Project Name (if any):</w:t>
            </w:r>
          </w:p>
        </w:tc>
        <w:tc>
          <w:tcPr>
            <w:tcW w:w="5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7A44" w:rsidRDefault="00E9501E">
            <w:pPr>
              <w:pStyle w:val="TableParagraph"/>
              <w:spacing w:line="258" w:lineRule="exact"/>
              <w:ind w:left="100"/>
              <w:rPr>
                <w:sz w:val="24"/>
              </w:rPr>
            </w:pPr>
            <w:r>
              <w:rPr>
                <w:sz w:val="24"/>
              </w:rPr>
              <w:t>Amount of Request:</w:t>
            </w:r>
          </w:p>
        </w:tc>
        <w:tc>
          <w:tcPr>
            <w:tcW w:w="5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7A44" w:rsidRDefault="00E9501E">
            <w:pPr>
              <w:pStyle w:val="TableParagraph"/>
              <w:spacing w:line="258" w:lineRule="exact"/>
              <w:ind w:left="100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</w:tr>
      <w:tr w:rsidR="000A7A44">
        <w:trPr>
          <w:trHeight w:val="260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7A44" w:rsidRDefault="00E9501E">
            <w:pPr>
              <w:pStyle w:val="TableParagraph"/>
              <w:spacing w:line="258" w:lineRule="exact"/>
              <w:ind w:left="100"/>
              <w:rPr>
                <w:sz w:val="24"/>
              </w:rPr>
            </w:pPr>
            <w:r>
              <w:rPr>
                <w:sz w:val="24"/>
              </w:rPr>
              <w:t>Budget Total:</w:t>
            </w:r>
          </w:p>
        </w:tc>
        <w:tc>
          <w:tcPr>
            <w:tcW w:w="5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7A44" w:rsidRDefault="00E9501E">
            <w:pPr>
              <w:pStyle w:val="TableParagraph"/>
              <w:spacing w:line="258" w:lineRule="exact"/>
              <w:ind w:left="100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</w:tr>
      <w:tr w:rsidR="000A7A44">
        <w:trPr>
          <w:trHeight w:val="320"/>
        </w:trPr>
        <w:tc>
          <w:tcPr>
            <w:tcW w:w="4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7A44" w:rsidRDefault="00E9501E">
            <w:pPr>
              <w:pStyle w:val="TableParagraph"/>
              <w:spacing w:line="290" w:lineRule="exact"/>
              <w:ind w:left="100"/>
              <w:rPr>
                <w:sz w:val="24"/>
              </w:rPr>
            </w:pPr>
            <w:r>
              <w:rPr>
                <w:sz w:val="24"/>
              </w:rPr>
              <w:t>Percentage of Budget Requested:</w:t>
            </w:r>
          </w:p>
        </w:tc>
        <w:tc>
          <w:tcPr>
            <w:tcW w:w="5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7A44" w:rsidRDefault="000A7A44">
            <w:pPr>
              <w:pStyle w:val="TableParagraph"/>
              <w:spacing w:before="50"/>
              <w:ind w:left="327"/>
              <w:rPr>
                <w:rFonts w:ascii="Arial"/>
                <w:sz w:val="20"/>
              </w:rPr>
            </w:pPr>
          </w:p>
        </w:tc>
      </w:tr>
    </w:tbl>
    <w:p w:rsidR="000A7A44" w:rsidRDefault="000A7A44">
      <w:pPr>
        <w:pStyle w:val="BodyText"/>
        <w:spacing w:before="7"/>
        <w:rPr>
          <w:rFonts w:ascii="Times New Roman"/>
          <w:sz w:val="6"/>
        </w:rPr>
      </w:pPr>
    </w:p>
    <w:p w:rsidR="000A7A44" w:rsidRDefault="00E9501E">
      <w:pPr>
        <w:spacing w:before="100" w:after="2"/>
        <w:ind w:right="22"/>
        <w:jc w:val="center"/>
        <w:rPr>
          <w:sz w:val="24"/>
        </w:rPr>
      </w:pPr>
      <w:r>
        <w:rPr>
          <w:sz w:val="24"/>
        </w:rPr>
        <w:t>Budget Detail</w:t>
      </w:r>
    </w:p>
    <w:tbl>
      <w:tblPr>
        <w:tblW w:w="0" w:type="auto"/>
        <w:tblInd w:w="1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73"/>
        <w:gridCol w:w="4248"/>
      </w:tblGrid>
      <w:tr w:rsidR="000A7A44">
        <w:trPr>
          <w:trHeight w:val="260"/>
        </w:trPr>
        <w:tc>
          <w:tcPr>
            <w:tcW w:w="6773" w:type="dxa"/>
          </w:tcPr>
          <w:p w:rsidR="000A7A44" w:rsidRDefault="00E9501E">
            <w:pPr>
              <w:pStyle w:val="TableParagraph"/>
              <w:spacing w:line="258" w:lineRule="exact"/>
              <w:ind w:left="3019" w:right="3022"/>
              <w:jc w:val="center"/>
              <w:rPr>
                <w:sz w:val="24"/>
              </w:rPr>
            </w:pPr>
            <w:r>
              <w:rPr>
                <w:sz w:val="24"/>
              </w:rPr>
              <w:t>Item:</w:t>
            </w:r>
          </w:p>
        </w:tc>
        <w:tc>
          <w:tcPr>
            <w:tcW w:w="4248" w:type="dxa"/>
          </w:tcPr>
          <w:p w:rsidR="000A7A44" w:rsidRDefault="00E9501E">
            <w:pPr>
              <w:pStyle w:val="TableParagraph"/>
              <w:spacing w:line="258" w:lineRule="exact"/>
              <w:ind w:left="1363"/>
              <w:rPr>
                <w:sz w:val="24"/>
              </w:rPr>
            </w:pPr>
            <w:r>
              <w:rPr>
                <w:sz w:val="24"/>
              </w:rPr>
              <w:t>Amount ($):</w:t>
            </w: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A7A44">
        <w:trPr>
          <w:trHeight w:val="260"/>
        </w:trPr>
        <w:tc>
          <w:tcPr>
            <w:tcW w:w="6773" w:type="dxa"/>
          </w:tcPr>
          <w:p w:rsidR="000A7A44" w:rsidRDefault="00E9501E">
            <w:pPr>
              <w:pStyle w:val="TableParagraph"/>
              <w:spacing w:before="9" w:line="249" w:lineRule="exact"/>
              <w:ind w:left="105"/>
              <w:rPr>
                <w:sz w:val="21"/>
              </w:rPr>
            </w:pPr>
            <w:r>
              <w:rPr>
                <w:w w:val="105"/>
                <w:sz w:val="21"/>
              </w:rPr>
              <w:t>Total:</w:t>
            </w:r>
          </w:p>
        </w:tc>
        <w:tc>
          <w:tcPr>
            <w:tcW w:w="4248" w:type="dxa"/>
          </w:tcPr>
          <w:p w:rsidR="000A7A44" w:rsidRDefault="000A7A44">
            <w:pPr>
              <w:pStyle w:val="TableParagraph"/>
              <w:spacing w:before="15"/>
              <w:ind w:right="933"/>
              <w:jc w:val="right"/>
              <w:rPr>
                <w:rFonts w:ascii="Arial"/>
                <w:sz w:val="20"/>
              </w:rPr>
            </w:pPr>
          </w:p>
        </w:tc>
      </w:tr>
    </w:tbl>
    <w:p w:rsidR="000A7A44" w:rsidRDefault="000A7A44">
      <w:pPr>
        <w:pStyle w:val="BodyText"/>
        <w:spacing w:before="3"/>
        <w:rPr>
          <w:sz w:val="24"/>
        </w:rPr>
      </w:pPr>
    </w:p>
    <w:p w:rsidR="008C1309" w:rsidRDefault="008C1309" w:rsidP="008C1309">
      <w:pPr>
        <w:tabs>
          <w:tab w:val="left" w:pos="4785"/>
          <w:tab w:val="left" w:pos="7700"/>
        </w:tabs>
        <w:spacing w:before="100" w:line="194" w:lineRule="exact"/>
        <w:jc w:val="center"/>
        <w:rPr>
          <w:sz w:val="16"/>
        </w:rPr>
      </w:pPr>
      <w:r w:rsidRPr="008C1309">
        <w:rPr>
          <w:sz w:val="16"/>
        </w:rPr>
        <w:t>WJMCF 2018-1                                   CAPITAL OR SPECIAL PROJECT FUNDING                                          Page 1</w:t>
      </w:r>
    </w:p>
    <w:p w:rsidR="00EF2DCF" w:rsidRDefault="00EF2DCF" w:rsidP="008C1309">
      <w:pPr>
        <w:tabs>
          <w:tab w:val="left" w:pos="4785"/>
          <w:tab w:val="left" w:pos="7700"/>
        </w:tabs>
        <w:spacing w:before="100" w:line="194" w:lineRule="exact"/>
        <w:jc w:val="center"/>
        <w:rPr>
          <w:sz w:val="16"/>
        </w:rPr>
      </w:pPr>
    </w:p>
    <w:p w:rsidR="00EF2DCF" w:rsidRDefault="00EF2DCF" w:rsidP="008C1309">
      <w:pPr>
        <w:tabs>
          <w:tab w:val="left" w:pos="4785"/>
          <w:tab w:val="left" w:pos="7700"/>
        </w:tabs>
        <w:spacing w:before="100" w:line="194" w:lineRule="exact"/>
        <w:jc w:val="center"/>
        <w:rPr>
          <w:sz w:val="16"/>
        </w:rPr>
      </w:pPr>
    </w:p>
    <w:p w:rsidR="00EF2DCF" w:rsidRDefault="00EF2DCF" w:rsidP="008C1309">
      <w:pPr>
        <w:tabs>
          <w:tab w:val="left" w:pos="4785"/>
          <w:tab w:val="left" w:pos="7700"/>
        </w:tabs>
        <w:spacing w:before="100" w:line="194" w:lineRule="exact"/>
        <w:jc w:val="center"/>
        <w:rPr>
          <w:sz w:val="16"/>
        </w:rPr>
      </w:pPr>
    </w:p>
    <w:p w:rsidR="00EF2DCF" w:rsidRPr="00EF2DCF" w:rsidRDefault="00EF2DCF" w:rsidP="00EF2DCF">
      <w:pPr>
        <w:spacing w:before="2" w:line="291" w:lineRule="exact"/>
        <w:ind w:left="668" w:right="687"/>
        <w:jc w:val="center"/>
        <w:outlineLvl w:val="0"/>
        <w:rPr>
          <w:sz w:val="28"/>
          <w:szCs w:val="28"/>
        </w:rPr>
      </w:pPr>
      <w:r w:rsidRPr="00EF2DCF">
        <w:rPr>
          <w:sz w:val="28"/>
          <w:szCs w:val="28"/>
        </w:rPr>
        <w:lastRenderedPageBreak/>
        <w:t>FOR CAPITAL OR SPECIAL PROJECT FUNDING REQUESTS</w:t>
      </w:r>
    </w:p>
    <w:p w:rsidR="00EF2DCF" w:rsidRPr="00EF2DCF" w:rsidRDefault="00EF2DCF" w:rsidP="00EF2DCF">
      <w:pPr>
        <w:spacing w:line="275" w:lineRule="exact"/>
        <w:ind w:left="665" w:right="687"/>
        <w:jc w:val="center"/>
        <w:rPr>
          <w:rFonts w:ascii="Times New Roman"/>
          <w:sz w:val="24"/>
        </w:rPr>
      </w:pPr>
      <w:r w:rsidRPr="00EF2DCF">
        <w:rPr>
          <w:rFonts w:ascii="Times New Roman"/>
          <w:sz w:val="24"/>
        </w:rPr>
        <w:t>&lt;&gt;&lt;&gt;&lt;&gt;&lt;&gt;&lt;&gt;&lt;&gt;&lt;&gt;&lt;&gt;&lt;&gt;&lt;&gt;&lt;&gt;&lt;&gt;&lt;&gt;&lt;&gt;&lt;&gt;&lt;&gt;&lt;&gt;&lt;&gt;&lt;&gt;&lt;&gt;&lt;&gt;&lt;&gt;&lt;&gt;</w:t>
      </w:r>
    </w:p>
    <w:p w:rsidR="00EF2DCF" w:rsidRPr="00EF2DCF" w:rsidRDefault="00EF2DCF" w:rsidP="00EF2DCF">
      <w:pPr>
        <w:spacing w:line="291" w:lineRule="exact"/>
        <w:ind w:left="669" w:right="687"/>
        <w:jc w:val="center"/>
        <w:rPr>
          <w:sz w:val="24"/>
        </w:rPr>
      </w:pPr>
    </w:p>
    <w:tbl>
      <w:tblPr>
        <w:tblW w:w="0" w:type="auto"/>
        <w:tblInd w:w="3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86"/>
        <w:gridCol w:w="2160"/>
        <w:gridCol w:w="3180"/>
        <w:gridCol w:w="1750"/>
        <w:gridCol w:w="220"/>
      </w:tblGrid>
      <w:tr w:rsidR="00EF2DCF" w:rsidRPr="00EF2DCF" w:rsidTr="00022B73">
        <w:trPr>
          <w:trHeight w:val="260"/>
        </w:trPr>
        <w:tc>
          <w:tcPr>
            <w:tcW w:w="2986" w:type="dxa"/>
          </w:tcPr>
          <w:p w:rsidR="00EF2DCF" w:rsidRPr="00EF2DCF" w:rsidRDefault="00EF2DCF" w:rsidP="00EF2DCF">
            <w:pPr>
              <w:spacing w:line="258" w:lineRule="exact"/>
              <w:ind w:left="100"/>
              <w:rPr>
                <w:sz w:val="24"/>
              </w:rPr>
            </w:pPr>
            <w:r w:rsidRPr="00EF2DCF">
              <w:rPr>
                <w:sz w:val="24"/>
              </w:rPr>
              <w:t>Organization Name:</w:t>
            </w:r>
          </w:p>
        </w:tc>
        <w:tc>
          <w:tcPr>
            <w:tcW w:w="7310" w:type="dxa"/>
            <w:gridSpan w:val="4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2986" w:type="dxa"/>
          </w:tcPr>
          <w:p w:rsidR="00EF2DCF" w:rsidRPr="00EF2DCF" w:rsidRDefault="00EF2DCF" w:rsidP="00EF2DCF">
            <w:pPr>
              <w:spacing w:line="258" w:lineRule="exact"/>
              <w:ind w:left="100"/>
              <w:rPr>
                <w:sz w:val="24"/>
              </w:rPr>
            </w:pPr>
            <w:r w:rsidRPr="00EF2DCF">
              <w:rPr>
                <w:sz w:val="24"/>
              </w:rPr>
              <w:t>Project Name (if any):</w:t>
            </w:r>
          </w:p>
        </w:tc>
        <w:tc>
          <w:tcPr>
            <w:tcW w:w="7310" w:type="dxa"/>
            <w:gridSpan w:val="4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63"/>
        </w:trPr>
        <w:tc>
          <w:tcPr>
            <w:tcW w:w="5146" w:type="dxa"/>
            <w:gridSpan w:val="2"/>
          </w:tcPr>
          <w:p w:rsidR="00EF2DCF" w:rsidRPr="00EF2DCF" w:rsidRDefault="00EF2DCF" w:rsidP="00EF2DCF">
            <w:pPr>
              <w:tabs>
                <w:tab w:val="left" w:pos="2778"/>
              </w:tabs>
              <w:spacing w:line="277" w:lineRule="exact"/>
              <w:ind w:left="100"/>
              <w:rPr>
                <w:sz w:val="24"/>
              </w:rPr>
            </w:pPr>
            <w:r w:rsidRPr="00EF2DCF">
              <w:rPr>
                <w:sz w:val="24"/>
              </w:rPr>
              <w:t>Amount</w:t>
            </w:r>
            <w:r w:rsidRPr="00EF2DCF">
              <w:rPr>
                <w:spacing w:val="-1"/>
                <w:sz w:val="24"/>
              </w:rPr>
              <w:t xml:space="preserve"> </w:t>
            </w:r>
            <w:r w:rsidRPr="00EF2DCF">
              <w:rPr>
                <w:sz w:val="24"/>
              </w:rPr>
              <w:t>of</w:t>
            </w:r>
            <w:r w:rsidRPr="00EF2DCF">
              <w:rPr>
                <w:spacing w:val="-1"/>
                <w:sz w:val="24"/>
              </w:rPr>
              <w:t xml:space="preserve"> </w:t>
            </w:r>
            <w:r w:rsidRPr="00EF2DCF">
              <w:rPr>
                <w:sz w:val="24"/>
              </w:rPr>
              <w:t>Request:</w:t>
            </w:r>
            <w:r w:rsidRPr="00EF2DCF">
              <w:rPr>
                <w:sz w:val="24"/>
              </w:rPr>
              <w:tab/>
              <w:t>$</w:t>
            </w:r>
          </w:p>
        </w:tc>
        <w:tc>
          <w:tcPr>
            <w:tcW w:w="5150" w:type="dxa"/>
            <w:gridSpan w:val="3"/>
            <w:tcBorders>
              <w:bottom w:val="single" w:sz="4" w:space="0" w:color="3F3F3F"/>
            </w:tcBorders>
          </w:tcPr>
          <w:p w:rsidR="00EF2DCF" w:rsidRPr="00EF2DCF" w:rsidRDefault="00EF2DCF" w:rsidP="00EF2DCF">
            <w:pPr>
              <w:spacing w:line="277" w:lineRule="exact"/>
              <w:ind w:left="105"/>
              <w:rPr>
                <w:sz w:val="24"/>
              </w:rPr>
            </w:pPr>
            <w:r w:rsidRPr="00EF2DCF">
              <w:rPr>
                <w:sz w:val="24"/>
              </w:rPr>
              <w:t>Budget Total:</w:t>
            </w:r>
            <w:r w:rsidRPr="00EF2DCF">
              <w:rPr>
                <w:spacing w:val="83"/>
                <w:sz w:val="24"/>
              </w:rPr>
              <w:t xml:space="preserve"> </w:t>
            </w:r>
            <w:r w:rsidRPr="00EF2DCF">
              <w:rPr>
                <w:sz w:val="24"/>
              </w:rPr>
              <w:t>$</w:t>
            </w:r>
          </w:p>
        </w:tc>
      </w:tr>
      <w:tr w:rsidR="00EF2DCF" w:rsidRPr="00EF2DCF" w:rsidTr="00022B73">
        <w:trPr>
          <w:trHeight w:val="366"/>
        </w:trPr>
        <w:tc>
          <w:tcPr>
            <w:tcW w:w="8326" w:type="dxa"/>
            <w:gridSpan w:val="3"/>
            <w:tcBorders>
              <w:left w:val="nil"/>
              <w:bottom w:val="nil"/>
              <w:right w:val="single" w:sz="8" w:space="0" w:color="3F3F3F"/>
            </w:tcBorders>
          </w:tcPr>
          <w:p w:rsidR="00EF2DCF" w:rsidRPr="00EF2DCF" w:rsidRDefault="00EF2DCF" w:rsidP="00EF2DCF">
            <w:pPr>
              <w:spacing w:line="276" w:lineRule="auto"/>
              <w:ind w:left="1295"/>
              <w:rPr>
                <w:sz w:val="24"/>
              </w:rPr>
            </w:pPr>
            <w:r w:rsidRPr="00EF2DCF">
              <w:rPr>
                <w:sz w:val="24"/>
              </w:rPr>
              <w:t xml:space="preserve">TOTAL COMMITMENTS PAID OR PLEDGED TO PROJECT: </w:t>
            </w:r>
            <w:r w:rsidRPr="00EF2DCF">
              <w:rPr>
                <w:sz w:val="24"/>
                <w:u w:val="single"/>
              </w:rPr>
              <w:t>$</w:t>
            </w:r>
          </w:p>
        </w:tc>
        <w:tc>
          <w:tcPr>
            <w:tcW w:w="1750" w:type="dxa"/>
            <w:tcBorders>
              <w:top w:val="thinThickMediumGap" w:sz="4" w:space="0" w:color="3F3F3F"/>
              <w:left w:val="single" w:sz="8" w:space="0" w:color="3F3F3F"/>
              <w:bottom w:val="single" w:sz="8" w:space="0" w:color="3F3F3F"/>
              <w:right w:val="single" w:sz="8" w:space="0" w:color="3F3F3F"/>
            </w:tcBorders>
            <w:shd w:val="clear" w:color="auto" w:fill="auto"/>
          </w:tcPr>
          <w:p w:rsidR="00EF2DCF" w:rsidRPr="00EF2DCF" w:rsidRDefault="00EF2DCF" w:rsidP="00EF2DCF">
            <w:pPr>
              <w:ind w:right="-65"/>
              <w:rPr>
                <w:sz w:val="20"/>
              </w:rPr>
            </w:pPr>
          </w:p>
        </w:tc>
        <w:tc>
          <w:tcPr>
            <w:tcW w:w="220" w:type="dxa"/>
            <w:tcBorders>
              <w:left w:val="single" w:sz="8" w:space="0" w:color="3F3F3F"/>
              <w:bottom w:val="nil"/>
              <w:right w:val="nil"/>
            </w:tcBorders>
          </w:tcPr>
          <w:p w:rsidR="00EF2DCF" w:rsidRPr="00EF2DCF" w:rsidRDefault="00EF2DCF" w:rsidP="00EF2DCF">
            <w:pPr>
              <w:rPr>
                <w:rFonts w:ascii="Times New Roman"/>
                <w:sz w:val="16"/>
              </w:rPr>
            </w:pPr>
          </w:p>
        </w:tc>
      </w:tr>
    </w:tbl>
    <w:p w:rsidR="00EF2DCF" w:rsidRPr="00EF2DCF" w:rsidRDefault="00EF2DCF" w:rsidP="00EF2DCF">
      <w:pPr>
        <w:spacing w:before="31" w:after="3"/>
        <w:ind w:left="670" w:right="687"/>
        <w:jc w:val="center"/>
        <w:rPr>
          <w:sz w:val="19"/>
          <w:szCs w:val="19"/>
        </w:rPr>
      </w:pPr>
      <w:r w:rsidRPr="00EF2DCF">
        <w:rPr>
          <w:w w:val="105"/>
          <w:sz w:val="19"/>
          <w:szCs w:val="19"/>
        </w:rPr>
        <w:t>(List in descending order with amount, indicating pledges with (P) and show % of total project.)</w:t>
      </w: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69"/>
        <w:gridCol w:w="1656"/>
        <w:gridCol w:w="160"/>
        <w:gridCol w:w="598"/>
        <w:gridCol w:w="1143"/>
        <w:gridCol w:w="989"/>
      </w:tblGrid>
      <w:tr w:rsidR="00EF2DCF" w:rsidRPr="00EF2DCF" w:rsidTr="00022B73">
        <w:trPr>
          <w:trHeight w:val="280"/>
        </w:trPr>
        <w:tc>
          <w:tcPr>
            <w:tcW w:w="6269" w:type="dxa"/>
          </w:tcPr>
          <w:p w:rsidR="00EF2DCF" w:rsidRPr="00EF2DCF" w:rsidRDefault="00EF2DCF" w:rsidP="00EF2DCF">
            <w:pPr>
              <w:spacing w:line="272" w:lineRule="exact"/>
              <w:ind w:left="2758" w:right="2759"/>
              <w:jc w:val="center"/>
              <w:rPr>
                <w:sz w:val="24"/>
              </w:rPr>
            </w:pPr>
            <w:r w:rsidRPr="00EF2DCF">
              <w:rPr>
                <w:sz w:val="24"/>
              </w:rPr>
              <w:t>Name</w:t>
            </w: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spacing w:line="272" w:lineRule="exact"/>
              <w:ind w:left="729"/>
              <w:rPr>
                <w:sz w:val="24"/>
              </w:rPr>
            </w:pPr>
            <w:r w:rsidRPr="00EF2DCF">
              <w:rPr>
                <w:sz w:val="24"/>
              </w:rPr>
              <w:t>Amount</w:t>
            </w:r>
          </w:p>
        </w:tc>
        <w:tc>
          <w:tcPr>
            <w:tcW w:w="1142" w:type="dxa"/>
          </w:tcPr>
          <w:p w:rsidR="00EF2DCF" w:rsidRPr="00EF2DCF" w:rsidRDefault="00EF2DCF" w:rsidP="00EF2DCF">
            <w:pPr>
              <w:spacing w:line="272" w:lineRule="exact"/>
              <w:ind w:left="100"/>
              <w:rPr>
                <w:sz w:val="24"/>
              </w:rPr>
            </w:pPr>
            <w:r w:rsidRPr="00EF2DCF">
              <w:rPr>
                <w:sz w:val="24"/>
              </w:rPr>
              <w:t>Pledge?</w:t>
            </w:r>
          </w:p>
        </w:tc>
        <w:tc>
          <w:tcPr>
            <w:tcW w:w="989" w:type="dxa"/>
          </w:tcPr>
          <w:p w:rsidR="00EF2DCF" w:rsidRPr="00EF2DCF" w:rsidRDefault="00EF2DCF" w:rsidP="00EF2DCF">
            <w:pPr>
              <w:spacing w:line="272" w:lineRule="exact"/>
              <w:ind w:right="8"/>
              <w:jc w:val="center"/>
              <w:rPr>
                <w:sz w:val="24"/>
              </w:rPr>
            </w:pPr>
            <w:r w:rsidRPr="00EF2DCF">
              <w:rPr>
                <w:w w:val="99"/>
                <w:sz w:val="24"/>
              </w:rPr>
              <w:t>%</w:t>
            </w: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2414" w:type="dxa"/>
            <w:gridSpan w:val="3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1142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20"/>
              </w:rPr>
            </w:pPr>
          </w:p>
        </w:tc>
      </w:tr>
      <w:tr w:rsidR="00EF2DCF" w:rsidRPr="00EF2DCF" w:rsidTr="00022B73">
        <w:trPr>
          <w:trHeight w:val="260"/>
        </w:trPr>
        <w:tc>
          <w:tcPr>
            <w:tcW w:w="6269" w:type="dxa"/>
          </w:tcPr>
          <w:p w:rsidR="00EF2DCF" w:rsidRPr="00EF2DCF" w:rsidRDefault="00EF2DCF" w:rsidP="00EF2DCF">
            <w:pPr>
              <w:spacing w:before="9" w:line="239" w:lineRule="exact"/>
              <w:ind w:left="105"/>
              <w:rPr>
                <w:sz w:val="21"/>
              </w:rPr>
            </w:pPr>
            <w:r w:rsidRPr="00EF2DCF">
              <w:rPr>
                <w:w w:val="105"/>
                <w:sz w:val="21"/>
              </w:rPr>
              <w:t>TOTAL:</w:t>
            </w:r>
          </w:p>
        </w:tc>
        <w:tc>
          <w:tcPr>
            <w:tcW w:w="2414" w:type="dxa"/>
            <w:gridSpan w:val="3"/>
            <w:tcBorders>
              <w:bottom w:val="single" w:sz="4" w:space="0" w:color="3F3F3F"/>
            </w:tcBorders>
          </w:tcPr>
          <w:p w:rsidR="00EF2DCF" w:rsidRPr="00EF2DCF" w:rsidRDefault="00EF2DCF" w:rsidP="00EF2DCF">
            <w:pPr>
              <w:spacing w:before="12"/>
              <w:ind w:right="102"/>
              <w:jc w:val="right"/>
              <w:rPr>
                <w:rFonts w:ascii="Arial"/>
                <w:sz w:val="20"/>
              </w:rPr>
            </w:pPr>
          </w:p>
        </w:tc>
        <w:tc>
          <w:tcPr>
            <w:tcW w:w="1142" w:type="dxa"/>
            <w:tcBorders>
              <w:bottom w:val="thickThinMediumGap" w:sz="4" w:space="0" w:color="3F3F3F"/>
            </w:tcBorders>
          </w:tcPr>
          <w:p w:rsidR="00EF2DCF" w:rsidRPr="00EF2DCF" w:rsidRDefault="00EF2DCF" w:rsidP="00EF2DCF">
            <w:pPr>
              <w:rPr>
                <w:rFonts w:ascii="Times New Roman"/>
                <w:sz w:val="18"/>
              </w:rPr>
            </w:pPr>
          </w:p>
        </w:tc>
        <w:tc>
          <w:tcPr>
            <w:tcW w:w="989" w:type="dxa"/>
          </w:tcPr>
          <w:p w:rsidR="00EF2DCF" w:rsidRPr="00EF2DCF" w:rsidRDefault="00EF2DCF" w:rsidP="00EF2DCF">
            <w:pPr>
              <w:rPr>
                <w:rFonts w:ascii="Times New Roman"/>
                <w:sz w:val="18"/>
              </w:rPr>
            </w:pPr>
          </w:p>
        </w:tc>
      </w:tr>
      <w:tr w:rsidR="00EF2DCF" w:rsidRPr="00EF2DCF" w:rsidTr="00022B73">
        <w:trPr>
          <w:trHeight w:val="240"/>
        </w:trPr>
        <w:tc>
          <w:tcPr>
            <w:tcW w:w="7925" w:type="dxa"/>
            <w:gridSpan w:val="2"/>
            <w:tcBorders>
              <w:left w:val="nil"/>
              <w:bottom w:val="nil"/>
              <w:right w:val="nil"/>
            </w:tcBorders>
          </w:tcPr>
          <w:p w:rsidR="00EF2DCF" w:rsidRPr="00EF2DCF" w:rsidRDefault="00EF2DCF" w:rsidP="00EF2DCF">
            <w:pPr>
              <w:ind w:left="1958"/>
              <w:rPr>
                <w:sz w:val="24"/>
              </w:rPr>
            </w:pPr>
            <w:r w:rsidRPr="00EF2DCF">
              <w:rPr>
                <w:sz w:val="24"/>
              </w:rPr>
              <w:t>ALL CONDITIONAL COMMITMENTS TO PROJECT:</w:t>
            </w:r>
          </w:p>
        </w:tc>
        <w:tc>
          <w:tcPr>
            <w:tcW w:w="160" w:type="dxa"/>
            <w:tcBorders>
              <w:left w:val="nil"/>
              <w:bottom w:val="single" w:sz="6" w:space="0" w:color="000000"/>
              <w:right w:val="single" w:sz="8" w:space="0" w:color="3F3F3F"/>
            </w:tcBorders>
          </w:tcPr>
          <w:p w:rsidR="00EF2DCF" w:rsidRPr="00EF2DCF" w:rsidRDefault="00EF2DCF" w:rsidP="00EF2DCF">
            <w:pPr>
              <w:ind w:left="3" w:right="-6"/>
              <w:rPr>
                <w:sz w:val="24"/>
              </w:rPr>
            </w:pPr>
            <w:r w:rsidRPr="00EF2DCF">
              <w:rPr>
                <w:sz w:val="24"/>
              </w:rPr>
              <w:t>$</w:t>
            </w:r>
          </w:p>
        </w:tc>
        <w:tc>
          <w:tcPr>
            <w:tcW w:w="1741" w:type="dxa"/>
            <w:gridSpan w:val="2"/>
            <w:tcBorders>
              <w:top w:val="thinThickMediumGap" w:sz="4" w:space="0" w:color="3F3F3F"/>
              <w:left w:val="single" w:sz="8" w:space="0" w:color="3F3F3F"/>
              <w:bottom w:val="single" w:sz="8" w:space="0" w:color="3F3F3F"/>
              <w:right w:val="single" w:sz="8" w:space="0" w:color="3F3F3F"/>
            </w:tcBorders>
            <w:shd w:val="clear" w:color="auto" w:fill="auto"/>
          </w:tcPr>
          <w:p w:rsidR="00EF2DCF" w:rsidRPr="00EF2DCF" w:rsidRDefault="00EF2DCF" w:rsidP="00EF2DCF">
            <w:pPr>
              <w:ind w:firstLine="720"/>
              <w:rPr>
                <w:rFonts w:ascii="Times New Roman"/>
                <w:sz w:val="16"/>
              </w:rPr>
            </w:pPr>
          </w:p>
        </w:tc>
        <w:tc>
          <w:tcPr>
            <w:tcW w:w="989" w:type="dxa"/>
            <w:tcBorders>
              <w:left w:val="single" w:sz="8" w:space="0" w:color="3F3F3F"/>
              <w:bottom w:val="nil"/>
              <w:right w:val="nil"/>
            </w:tcBorders>
          </w:tcPr>
          <w:p w:rsidR="00EF2DCF" w:rsidRPr="00EF2DCF" w:rsidRDefault="00EF2DCF" w:rsidP="00EF2DCF">
            <w:pPr>
              <w:rPr>
                <w:rFonts w:ascii="Times New Roman"/>
                <w:sz w:val="16"/>
              </w:rPr>
            </w:pPr>
          </w:p>
        </w:tc>
      </w:tr>
    </w:tbl>
    <w:p w:rsidR="00EF2DCF" w:rsidRPr="00EF2DCF" w:rsidRDefault="00EF2DCF" w:rsidP="00EF2DCF">
      <w:pPr>
        <w:spacing w:before="28"/>
        <w:ind w:left="668" w:right="687"/>
        <w:jc w:val="center"/>
        <w:rPr>
          <w:sz w:val="19"/>
          <w:szCs w:val="19"/>
        </w:rPr>
      </w:pPr>
      <w:r w:rsidRPr="00EF2DCF">
        <w:rPr>
          <w:w w:val="105"/>
          <w:sz w:val="19"/>
          <w:szCs w:val="19"/>
        </w:rPr>
        <w:t>(List in descending order with amount, terms and show % of total project)</w:t>
      </w:r>
    </w:p>
    <w:p w:rsidR="00EF2DCF" w:rsidRPr="00EF2DCF" w:rsidRDefault="00EF2DCF" w:rsidP="00EF2DCF">
      <w:pPr>
        <w:ind w:left="110"/>
        <w:rPr>
          <w:sz w:val="20"/>
          <w:szCs w:val="19"/>
        </w:rPr>
      </w:pPr>
      <w:r w:rsidRPr="00EF2DCF">
        <w:rPr>
          <w:noProof/>
          <w:sz w:val="20"/>
          <w:szCs w:val="19"/>
        </w:rPr>
        <mc:AlternateContent>
          <mc:Choice Requires="wpg">
            <w:drawing>
              <wp:inline distT="0" distB="0" distL="0" distR="0" wp14:anchorId="24AD7B7E" wp14:editId="2E67564F">
                <wp:extent cx="6885940" cy="1365885"/>
                <wp:effectExtent l="3175" t="5080" r="6985" b="10160"/>
                <wp:docPr id="102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85940" cy="1365885"/>
                          <a:chOff x="0" y="0"/>
                          <a:chExt cx="10844" cy="2151"/>
                        </a:xfrm>
                      </wpg:grpSpPr>
                      <wps:wsp>
                        <wps:cNvPr id="103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5" y="10"/>
                            <a:ext cx="1083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4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5" y="327"/>
                            <a:ext cx="1083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5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10" y="5"/>
                            <a:ext cx="0" cy="2141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6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5" y="2141"/>
                            <a:ext cx="1082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7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834" y="5"/>
                            <a:ext cx="0" cy="2141"/>
                          </a:xfrm>
                          <a:prstGeom prst="line">
                            <a:avLst/>
                          </a:prstGeom>
                          <a:noFill/>
                          <a:ln w="609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8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9" y="9"/>
                            <a:ext cx="4464" cy="317"/>
                          </a:xfrm>
                          <a:prstGeom prst="rect">
                            <a:avLst/>
                          </a:prstGeom>
                          <a:noFill/>
                          <a:ln w="6097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EF2DCF" w:rsidRDefault="00EF2DCF" w:rsidP="00EF2DCF">
                              <w:pPr>
                                <w:spacing w:line="290" w:lineRule="exact"/>
                                <w:ind w:left="1861" w:right="1861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Nam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9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4473" y="9"/>
                            <a:ext cx="1964" cy="317"/>
                          </a:xfrm>
                          <a:prstGeom prst="rect">
                            <a:avLst/>
                          </a:prstGeom>
                          <a:noFill/>
                          <a:ln w="6097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EF2DCF" w:rsidRDefault="00EF2DCF" w:rsidP="00EF2DCF">
                              <w:pPr>
                                <w:spacing w:line="290" w:lineRule="exact"/>
                                <w:ind w:left="508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Amou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0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6437" y="9"/>
                            <a:ext cx="3394" cy="317"/>
                          </a:xfrm>
                          <a:prstGeom prst="rect">
                            <a:avLst/>
                          </a:prstGeom>
                          <a:noFill/>
                          <a:ln w="6097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EF2DCF" w:rsidRDefault="00EF2DCF" w:rsidP="00EF2DCF">
                              <w:pPr>
                                <w:spacing w:line="290" w:lineRule="exact"/>
                                <w:ind w:left="1300" w:right="1301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Term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1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9830" y="9"/>
                            <a:ext cx="1004" cy="317"/>
                          </a:xfrm>
                          <a:prstGeom prst="rect">
                            <a:avLst/>
                          </a:prstGeom>
                          <a:noFill/>
                          <a:ln w="6097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EF2DCF" w:rsidRDefault="00EF2DCF" w:rsidP="00EF2DCF">
                              <w:pPr>
                                <w:spacing w:line="290" w:lineRule="exact"/>
                                <w:ind w:right="3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w w:val="99"/>
                                  <w:sz w:val="24"/>
                                </w:rPr>
                                <w:t>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AD7B7E" id="Group 7" o:spid="_x0000_s1032" style="width:542.2pt;height:107.55pt;mso-position-horizontal-relative:char;mso-position-vertical-relative:line" coordsize="10844,21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">
                <v:line id="Line 16" o:spid="_x0000_s1033" style="position:absolute;visibility:visible;mso-wrap-style:square" from="5,10" to="10839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kAUSsIAAADcAAAADwAAAGRycy9kb3ducmV2LnhtbERP32vCMBB+H/g/hBP2NlM3mKMaRQV1&#10;0CedoI9HcjbF5lKarO3++2Uw8O0+vp+3WA2uFh21ofKsYDrJQBBrbyouFZy/di8fIEJENlh7JgU/&#10;FGC1HD0tMDe+5yN1p1iKFMIhRwU2xiaXMmhLDsPEN8SJu/nWYUywLaVpsU/hrpavWfYuHVacGiw2&#10;tLWk76dvp6A7FNeumHnUh0uxsXq3r2b9Xqnn8bCeg4g0xIf43/1p0vzsDf6eSRfI5S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kAUSsIAAADcAAAADwAAAAAAAAAAAAAA&#10;AAChAgAAZHJzL2Rvd25yZXYueG1sUEsFBgAAAAAEAAQA+QAAAJADAAAAAA==&#10;" strokeweight=".48pt"/>
                <v:line id="Line 15" o:spid="_x0000_s1034" style="position:absolute;visibility:visible;mso-wrap-style:square" from="5,327" to="10839,3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amMPsIAAADcAAAADwAAAGRycy9kb3ducmV2LnhtbERP32vCMBB+H/g/hBP2NlPHmKMaRQV1&#10;0CedoI9HcjbF5lKarO3++2Uw8O0+vp+3WA2uFh21ofKsYDrJQBBrbyouFZy/di8fIEJENlh7JgU/&#10;FGC1HD0tMDe+5yN1p1iKFMIhRwU2xiaXMmhLDsPEN8SJu/nWYUywLaVpsU/hrpavWfYuHVacGiw2&#10;tLWk76dvp6A7FNeumHnUh0uxsXq3r2b9Xqnn8bCeg4g0xIf43/1p0vzsDf6eSRfI5S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lamMPsIAAADcAAAADwAAAAAAAAAAAAAA&#10;AAChAgAAZHJzL2Rvd25yZXYueG1sUEsFBgAAAAAEAAQA+QAAAJADAAAAAA==&#10;" strokeweight=".48pt"/>
                <v:line id="Line 14" o:spid="_x0000_s1035" style="position:absolute;visibility:visible;mso-wrap-style:square" from="10,5" to="10,21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uUppcIAAADcAAAADwAAAGRycy9kb3ducmV2LnhtbERP32vCMBB+H/g/hBP2NlMHm6MaRQV1&#10;0CedoI9HcjbF5lKarO3++2Uw8O0+vp+3WA2uFh21ofKsYDrJQBBrbyouFZy/di8fIEJENlh7JgU/&#10;FGC1HD0tMDe+5yN1p1iKFMIhRwU2xiaXMmhLDsPEN8SJu/nWYUywLaVpsU/hrpavWfYuHVacGiw2&#10;tLWk76dvp6A7FNeumHnUh0uxsXq3r2b9Xqnn8bCeg4g0xIf43/1p0vzsDf6eSRfI5S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+uUppcIAAADcAAAADwAAAAAAAAAAAAAA&#10;AAChAgAAZHJzL2Rvd25yZXYueG1sUEsFBgAAAAAEAAQA+QAAAJADAAAAAA==&#10;" strokeweight=".48pt"/>
                <v:line id="Line 13" o:spid="_x0000_s1036" style="position:absolute;visibility:visible;mso-wrap-style:square" from="5,2141" to="10829,214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je30sIAAADcAAAADwAAAGRycy9kb3ducmV2LnhtbERPS2sCMRC+C/6HMEJvmq0HldUoreAD&#10;9qQttMchGTdLN5Nlk+6u/74pCN7m43vOZje4WnTUhsqzgtdZBoJYe1NxqeDz4zBdgQgR2WDtmRTc&#10;KcBuOx5tMDe+5wt111iKFMIhRwU2xiaXMmhLDsPMN8SJu/nWYUywLaVpsU/hrpbzLFtIhxWnBosN&#10;7S3pn+uvU9Cdiu+uWHrUp6/i3erDsVr2R6VeJsPbGkSkIT7FD/fZpPnZAv6fSRfI7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Cje30sIAAADcAAAADwAAAAAAAAAAAAAA&#10;AAChAgAAZHJzL2Rvd25yZXYueG1sUEsFBgAAAAAEAAQA+QAAAJADAAAAAA==&#10;" strokeweight=".48pt"/>
                <v:line id="Line 12" o:spid="_x0000_s1037" style="position:absolute;visibility:visible;mso-wrap-style:square" from="10834,5" to="10834,21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FNoSsIAAADcAAAADwAAAGRycy9kb3ducmV2LnhtbERPTWsCMRC9F/ofwgjeuokKq6xGkYLQ&#10;Q6FUe+lt2IzZxWSybKKu/vqmIHibx/uc1WbwTlyoj21gDZNCgSCug2nZavg57N4WIGJCNugCk4Yb&#10;RdisX19WWJlw5W+67JMVOYRjhRqalLpKylg35DEWoSPO3DH0HlOGvZWmx2sO905OlSqlx5ZzQ4Md&#10;vTdUn/Znr2G2vf0Os+AW7m7bcmrL0+dXp7Qej4btEkSiIT3FD/eHyfPVHP6fyR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FNoSsIAAADcAAAADwAAAAAAAAAAAAAA&#10;AAChAgAAZHJzL2Rvd25yZXYueG1sUEsFBgAAAAAEAAQA+QAAAJADAAAAAA==&#10;" strokeweight=".16936mm"/>
                <v:shape id="Text Box 11" o:spid="_x0000_s1038" type="#_x0000_t202" style="position:absolute;left:9;top:9;width:4464;height:3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u/UsQA&#10;AADcAAAADwAAAGRycy9kb3ducmV2LnhtbESPQW/CMAyF75P2HyJP4jaSgRhbR0AIAeKwA5T9AKsx&#10;bbXGqZpAu38/H5C42XrP731erAbfqBt1sQ5s4W1sQBEXwdVcWvg5714/QMWE7LAJTBb+KMJq+fy0&#10;wMyFnk90y1OpJIRjhhaqlNpM61hU5DGOQ0ss2iV0HpOsXaldh72E+0ZPjHnXHmuWhgpb2lRU/OZX&#10;b+Gyb/v5Zz70ZnY6Hr95O13PaGrt6GVYf4FKNKSH+X59cIJvhFaekQn08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Wbv1LEAAAA3AAAAA8AAAAAAAAAAAAAAAAAmAIAAGRycy9k&#10;b3ducmV2LnhtbFBLBQYAAAAABAAEAPUAAACJAwAAAAA=&#10;" filled="f" strokeweight=".16936mm">
                  <v:textbox inset="0,0,0,0">
                    <w:txbxContent>
                      <w:p w:rsidR="00EF2DCF" w:rsidRDefault="00EF2DCF" w:rsidP="00EF2DCF">
                        <w:pPr>
                          <w:spacing w:line="290" w:lineRule="exact"/>
                          <w:ind w:left="1861" w:right="1861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Name</w:t>
                        </w:r>
                      </w:p>
                    </w:txbxContent>
                  </v:textbox>
                </v:shape>
                <v:shape id="Text Box 10" o:spid="_x0000_s1039" type="#_x0000_t202" style="position:absolute;left:4473;top:9;width:1964;height:3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caycMA&#10;AADcAAAADwAAAGRycy9kb3ducmV2LnhtbERPzWrCQBC+F3yHZQRvza5KWhNdRYotPfSgqQ8wZMck&#10;mJ0N2W2Svn23UOhtPr7f2R0m24qBet841rBMFAji0pmGKw3Xz9fHDQgfkA22jknDN3k47GcPO8yN&#10;G/lCQxEqEUPY56ihDqHLpfRlTRZ94jriyN1cbzFE2FfS9DjGcNvKlVJP0mLDsaHGjl5qKu/Fl9Vw&#10;e+vG56yYRpVezucPPq2PKa21Xsyn4xZEoCn8i//c7ybOVxn8PhMvkP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tcaycMAAADcAAAADwAAAAAAAAAAAAAAAACYAgAAZHJzL2Rv&#10;d25yZXYueG1sUEsFBgAAAAAEAAQA9QAAAIgDAAAAAA==&#10;" filled="f" strokeweight=".16936mm">
                  <v:textbox inset="0,0,0,0">
                    <w:txbxContent>
                      <w:p w:rsidR="00EF2DCF" w:rsidRDefault="00EF2DCF" w:rsidP="00EF2DCF">
                        <w:pPr>
                          <w:spacing w:line="290" w:lineRule="exact"/>
                          <w:ind w:left="50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Amount</w:t>
                        </w:r>
                      </w:p>
                    </w:txbxContent>
                  </v:textbox>
                </v:shape>
                <v:shape id="Text Box 9" o:spid="_x0000_s1040" type="#_x0000_t202" style="position:absolute;left:6437;top:9;width:3394;height:3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QlicQA&#10;AADcAAAADwAAAGRycy9kb3ducmV2LnhtbESPwW7CQAxE75X4h5WRuJUNIAoEFoQQVD30AIEPsLIm&#10;ich6o+xC0r+vD5V6szXjmefNrne1elEbKs8GJuMEFHHubcWFgdv19L4EFSKyxdozGfihALvt4G2D&#10;qfUdX+iVxUJJCIcUDZQxNqnWIS/JYRj7hli0u28dRlnbQtsWOwl3tZ4myYd2WLE0lNjQoaT8kT2d&#10;gftn0y1WWd8l88v5/M3H2X5OM2NGw36/BhWpj//mv+svK/gTwZdnZAK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40JYnEAAAA3AAAAA8AAAAAAAAAAAAAAAAAmAIAAGRycy9k&#10;b3ducmV2LnhtbFBLBQYAAAAABAAEAPUAAACJAwAAAAA=&#10;" filled="f" strokeweight=".16936mm">
                  <v:textbox inset="0,0,0,0">
                    <w:txbxContent>
                      <w:p w:rsidR="00EF2DCF" w:rsidRDefault="00EF2DCF" w:rsidP="00EF2DCF">
                        <w:pPr>
                          <w:spacing w:line="290" w:lineRule="exact"/>
                          <w:ind w:left="1300" w:right="1301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Terms</w:t>
                        </w:r>
                      </w:p>
                    </w:txbxContent>
                  </v:textbox>
                </v:shape>
                <v:shape id="Text Box 8" o:spid="_x0000_s1041" type="#_x0000_t202" style="position:absolute;left:9830;top:9;width:1004;height:3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XiAEsEA&#10;AADcAAAADwAAAGRycy9kb3ducmV2LnhtbERPzYrCMBC+L/gOYQRva1rFVatRZFHxsAetPsDQjG2x&#10;mZQma+vbG0HwNh/f7yzXnanEnRpXWlYQDyMQxJnVJecKLufd9wyE88gaK8uk4EEO1qve1xITbVs+&#10;0T31uQgh7BJUUHhfJ1K6rCCDbmhr4sBdbWPQB9jkUjfYhnBTyVEU/UiDJYeGAmv6LSi7pf9GwXVf&#10;t9N52rXR5HQ8/vF2vJnQWKlBv9ssQHjq/Ef8dh90mB/H8HomXCBX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F4gBLBAAAA3AAAAA8AAAAAAAAAAAAAAAAAmAIAAGRycy9kb3du&#10;cmV2LnhtbFBLBQYAAAAABAAEAPUAAACGAwAAAAA=&#10;" filled="f" strokeweight=".16936mm">
                  <v:textbox inset="0,0,0,0">
                    <w:txbxContent>
                      <w:p w:rsidR="00EF2DCF" w:rsidRDefault="00EF2DCF" w:rsidP="00EF2DCF">
                        <w:pPr>
                          <w:spacing w:line="290" w:lineRule="exact"/>
                          <w:ind w:right="3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w w:val="99"/>
                            <w:sz w:val="24"/>
                          </w:rPr>
                          <w:t>%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EF2DCF" w:rsidRPr="00EF2DCF" w:rsidRDefault="00EF2DCF" w:rsidP="00EF2DCF">
      <w:pPr>
        <w:spacing w:line="249" w:lineRule="exact"/>
        <w:ind w:left="2956"/>
        <w:outlineLvl w:val="0"/>
        <w:rPr>
          <w:sz w:val="24"/>
          <w:szCs w:val="24"/>
        </w:rPr>
      </w:pPr>
      <w:r w:rsidRPr="00EF2DCF">
        <w:rPr>
          <w:sz w:val="24"/>
          <w:szCs w:val="24"/>
        </w:rPr>
        <w:t>PLAN FOR SECURING BALANCE OF FUNDS</w:t>
      </w:r>
    </w:p>
    <w:p w:rsidR="00EF2DCF" w:rsidRPr="00EF2DCF" w:rsidRDefault="00EF2DCF" w:rsidP="00EF2DCF">
      <w:pPr>
        <w:ind w:left="110"/>
        <w:rPr>
          <w:sz w:val="20"/>
          <w:szCs w:val="19"/>
        </w:rPr>
      </w:pPr>
      <w:r w:rsidRPr="00EF2DCF">
        <w:rPr>
          <w:noProof/>
          <w:sz w:val="20"/>
          <w:szCs w:val="19"/>
        </w:rPr>
        <mc:AlternateContent>
          <mc:Choice Requires="wpg">
            <w:drawing>
              <wp:inline distT="0" distB="0" distL="0" distR="0" wp14:anchorId="4D66DDC1" wp14:editId="7E5612C5">
                <wp:extent cx="6885940" cy="1762125"/>
                <wp:effectExtent l="3175" t="10795" r="6985" b="8255"/>
                <wp:docPr id="11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85940" cy="1762125"/>
                          <a:chOff x="0" y="0"/>
                          <a:chExt cx="10844" cy="2775"/>
                        </a:xfrm>
                      </wpg:grpSpPr>
                      <wps:wsp>
                        <wps:cNvPr id="113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5" y="10"/>
                            <a:ext cx="1083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5"/>
                            <a:ext cx="0" cy="2765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5" y="2765"/>
                            <a:ext cx="1082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6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10834" y="5"/>
                            <a:ext cx="0" cy="2765"/>
                          </a:xfrm>
                          <a:prstGeom prst="line">
                            <a:avLst/>
                          </a:prstGeom>
                          <a:noFill/>
                          <a:ln w="609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A8088B1" id="Group 2" o:spid="_x0000_s1026" style="width:542.2pt;height:138.75pt;mso-position-horizontal-relative:char;mso-position-vertical-relative:line" coordsize="10844,2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">
                <v:line id="Line 6" o:spid="_x0000_s1027" style="position:absolute;visibility:visible;mso-wrap-style:square" from="5,10" to="10839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5mCl8IAAADcAAAADwAAAGRycy9kb3ducmV2LnhtbERP32vCMBB+F/Y/hBvsTVMdzNEZZQrq&#10;oE/qYHs8kltT1lxKE9v63xtB8O0+vp+3WA2uFh21ofKsYDrJQBBrbyouFXyftuN3ECEiG6w9k4IL&#10;BVgtn0YLzI3v+UDdMZYihXDIUYGNscmlDNqSwzDxDXHi/nzrMCbYltK02KdwV8tZlr1JhxWnBosN&#10;bSzp/+PZKej2xW9XzD3q/U+xtnq7q+b9TqmX5+HzA0SkIT7Ed/eXSfOnr3B7Jl0gl1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n5mCl8IAAADcAAAADwAAAAAAAAAAAAAA&#10;AAChAgAAZHJzL2Rvd25yZXYueG1sUEsFBgAAAAAEAAQA+QAAAJADAAAAAA==&#10;" strokeweight=".48pt"/>
                <v:line id="Line 5" o:spid="_x0000_s1028" style="position:absolute;visibility:visible;mso-wrap-style:square" from="10,5" to="10,27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HAa48IAAADcAAAADwAAAGRycy9kb3ducmV2LnhtbERP32vCMBB+F/Y/hBvsTVNlzNEZZQrq&#10;oE/qYHs8kltT1lxKE9v63xtB8O0+vp+3WA2uFh21ofKsYDrJQBBrbyouFXyftuN3ECEiG6w9k4IL&#10;BVgtn0YLzI3v+UDdMZYihXDIUYGNscmlDNqSwzDxDXHi/nzrMCbYltK02KdwV8tZlr1JhxWnBosN&#10;bSzp/+PZKej2xW9XzD3q/U+xtnq7q+b9TqmX5+HzA0SkIT7Ed/eXSfOnr3B7Jl0gl1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HAa48IAAADcAAAADwAAAAAAAAAAAAAA&#10;AAChAgAAZHJzL2Rvd25yZXYueG1sUEsFBgAAAAAEAAQA+QAAAJADAAAAAA==&#10;" strokeweight=".48pt"/>
                <v:line id="Line 4" o:spid="_x0000_s1029" style="position:absolute;visibility:visible;mso-wrap-style:square" from="5,2765" to="10829,276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zy/eMIAAADcAAAADwAAAGRycy9kb3ducmV2LnhtbERP32vCMBB+F/Y/hBvsTVOFzdEZZQrq&#10;oE/qYHs8kltT1lxKE9v63xtB8O0+vp+3WA2uFh21ofKsYDrJQBBrbyouFXyftuN3ECEiG6w9k4IL&#10;BVgtn0YLzI3v+UDdMZYihXDIUYGNscmlDNqSwzDxDXHi/nzrMCbYltK02KdwV8tZlr1JhxWnBosN&#10;bSzp/+PZKej2xW9XzD3q/U+xtnq7q+b9TqmX5+HzA0SkIT7Ed/eXSfOnr3B7Jl0gl1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zy/eMIAAADcAAAADwAAAAAAAAAAAAAA&#10;AAChAgAAZHJzL2Rvd25yZXYueG1sUEsFBgAAAAAEAAQA+QAAAJADAAAAAA==&#10;" strokeweight=".48pt"/>
                <v:line id="Line 3" o:spid="_x0000_s1030" style="position:absolute;visibility:visible;mso-wrap-style:square" from="10834,5" to="10834,27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sZbDMIAAADcAAAADwAAAGRycy9kb3ducmV2LnhtbERPTWvCQBC9F/wPywje6kYDQVLXEASh&#10;h0LR9tLbkB03wd3ZkF016a93hUJv83ifs61GZ8WNhtB5VrBaZiCIG687Ngq+vw6vGxAhImu0nknB&#10;RAGq3exli6X2dz7S7RSNSCEcSlTQxtiXUoamJYdh6XvixJ394DAmOBipB7yncGflOssK6bDj1NBi&#10;T/uWmsvp6hTk9fQz5t5u7K/pirUpLh+ffabUYj7WbyAijfFf/Od+12n+qoDnM+kCuXs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sZbDMIAAADcAAAADwAAAAAAAAAAAAAA&#10;AAChAgAAZHJzL2Rvd25yZXYueG1sUEsFBgAAAAAEAAQA+QAAAJADAAAAAA==&#10;" strokeweight=".16936mm"/>
                <w10:anchorlock/>
              </v:group>
            </w:pict>
          </mc:Fallback>
        </mc:AlternateContent>
      </w:r>
    </w:p>
    <w:p w:rsidR="00EF2DCF" w:rsidRPr="00EF2DCF" w:rsidRDefault="00EF2DCF" w:rsidP="00EF2DCF">
      <w:pPr>
        <w:spacing w:before="5"/>
        <w:rPr>
          <w:sz w:val="26"/>
          <w:szCs w:val="19"/>
        </w:rPr>
      </w:pPr>
    </w:p>
    <w:p w:rsidR="005F775E" w:rsidRDefault="005F775E" w:rsidP="005F775E">
      <w:pPr>
        <w:tabs>
          <w:tab w:val="left" w:pos="4785"/>
          <w:tab w:val="left" w:pos="7700"/>
        </w:tabs>
        <w:spacing w:before="100" w:line="194" w:lineRule="exact"/>
        <w:jc w:val="center"/>
        <w:rPr>
          <w:sz w:val="16"/>
        </w:rPr>
      </w:pPr>
      <w:r w:rsidRPr="008C1309">
        <w:rPr>
          <w:sz w:val="16"/>
        </w:rPr>
        <w:t xml:space="preserve">WJMCF 2018-1                                   CAPITAL OR SPECIAL PROJECT FUNDING                </w:t>
      </w:r>
      <w:r>
        <w:rPr>
          <w:sz w:val="16"/>
        </w:rPr>
        <w:t xml:space="preserve">                          Page 2</w:t>
      </w:r>
      <w:bookmarkStart w:id="0" w:name="_GoBack"/>
      <w:bookmarkEnd w:id="0"/>
    </w:p>
    <w:p w:rsidR="00EF2DCF" w:rsidRPr="00EF2DCF" w:rsidRDefault="00EF2DCF" w:rsidP="00EF2DCF">
      <w:pPr>
        <w:tabs>
          <w:tab w:val="left" w:pos="4924"/>
          <w:tab w:val="left" w:pos="8668"/>
        </w:tabs>
        <w:spacing w:before="99" w:line="193" w:lineRule="exact"/>
        <w:ind w:left="120"/>
        <w:rPr>
          <w:sz w:val="16"/>
        </w:rPr>
      </w:pPr>
    </w:p>
    <w:p w:rsidR="00EF2DCF" w:rsidRDefault="00EF2DCF" w:rsidP="008C1309">
      <w:pPr>
        <w:tabs>
          <w:tab w:val="left" w:pos="4785"/>
          <w:tab w:val="left" w:pos="7700"/>
        </w:tabs>
        <w:spacing w:before="100" w:line="194" w:lineRule="exact"/>
        <w:jc w:val="center"/>
        <w:rPr>
          <w:sz w:val="16"/>
        </w:rPr>
      </w:pPr>
    </w:p>
    <w:sectPr w:rsidR="00EF2DCF" w:rsidSect="005F775E">
      <w:type w:val="continuous"/>
      <w:pgSz w:w="12240" w:h="15840"/>
      <w:pgMar w:top="1080" w:right="480" w:bottom="280" w:left="50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N7IwsTAHsk2NDZV0lIJTi4sz8/NACoxqAZxQ64YsAAAA"/>
  </w:docVars>
  <w:rsids>
    <w:rsidRoot w:val="000A7A44"/>
    <w:rsid w:val="000A7A44"/>
    <w:rsid w:val="000C0841"/>
    <w:rsid w:val="0024258B"/>
    <w:rsid w:val="005F775E"/>
    <w:rsid w:val="008C1309"/>
    <w:rsid w:val="00A208DB"/>
    <w:rsid w:val="00E9501E"/>
    <w:rsid w:val="00EF2DCF"/>
    <w:rsid w:val="00F35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57EA04D-80F4-4BCB-8E57-4AC8C31B0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ames</dc:creator>
  <cp:lastModifiedBy>James Moore</cp:lastModifiedBy>
  <cp:revision>3</cp:revision>
  <dcterms:created xsi:type="dcterms:W3CDTF">2018-01-24T15:46:00Z</dcterms:created>
  <dcterms:modified xsi:type="dcterms:W3CDTF">2018-01-24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5-07-26T00:00:00Z</vt:filetime>
  </property>
  <property fmtid="{D5CDD505-2E9C-101B-9397-08002B2CF9AE}" pid="3" name="LastSaved">
    <vt:filetime>2018-01-10T00:00:00Z</vt:filetime>
  </property>
</Properties>
</file>